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2C807" w14:textId="1145C10E" w:rsidR="003E2075" w:rsidRPr="004D4CA2" w:rsidRDefault="009C140A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</w:t>
      </w:r>
      <w:r w:rsidR="003E2075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342347A1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E03F2D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September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E03F2D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</w:t>
      </w:r>
      <w:r w:rsidR="000C7E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0</w:t>
      </w:r>
    </w:p>
    <w:p w14:paraId="2D1E3C3A" w14:textId="6BF7FF9C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02A9C5CD" w14:textId="77777777" w:rsidR="005B6D5B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  <w:r w:rsidR="005B6D5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4E387963" w14:textId="167431DE" w:rsidR="00B61469" w:rsidRDefault="005B6D5B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2021 Proposal Budget</w:t>
      </w:r>
    </w:p>
    <w:p w14:paraId="2489DE64" w14:textId="3943E1AF" w:rsidR="00355038" w:rsidRPr="00355038" w:rsidRDefault="00206CC6" w:rsidP="00355038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206CC6">
        <w:rPr>
          <w:rFonts w:ascii="Times New Roman" w:hAnsi="Times New Roman" w:cs="Times New Roman"/>
          <w:color w:val="auto"/>
          <w:sz w:val="24"/>
          <w:szCs w:val="24"/>
        </w:rPr>
        <w:t>Reserve Funds</w:t>
      </w:r>
      <w:r w:rsidR="00355038" w:rsidRPr="00355038">
        <w:t xml:space="preserve"> </w:t>
      </w:r>
    </w:p>
    <w:p w14:paraId="11B44D76" w14:textId="33CD8DC8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2ADBBC5B" w14:textId="77777777" w:rsidR="003977B6" w:rsidRPr="009664AD" w:rsidRDefault="003977B6" w:rsidP="003977B6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vents</w:t>
      </w:r>
    </w:p>
    <w:p w14:paraId="472A8182" w14:textId="0525D6D6" w:rsidR="007A55CB" w:rsidRDefault="00355038" w:rsidP="007A55CB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eighborhood </w:t>
      </w:r>
      <w:r w:rsidR="003977B6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leanup </w:t>
      </w:r>
      <w:r w:rsidR="00E03F2D">
        <w:rPr>
          <w:rFonts w:ascii="Times New Roman" w:hAnsi="Times New Roman" w:cs="Times New Roman"/>
          <w:color w:val="000000" w:themeColor="text1"/>
          <w:sz w:val="22"/>
          <w:szCs w:val="22"/>
        </w:rPr>
        <w:t>for Fall 2020</w:t>
      </w:r>
    </w:p>
    <w:p w14:paraId="0F6EEE61" w14:textId="2B89B303" w:rsidR="007A55CB" w:rsidRPr="007A55CB" w:rsidRDefault="007A55CB" w:rsidP="007A55CB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Garage Sale </w:t>
      </w:r>
      <w:r w:rsidR="00E03F2D">
        <w:rPr>
          <w:rFonts w:ascii="Times New Roman" w:hAnsi="Times New Roman" w:cs="Times New Roman"/>
          <w:color w:val="000000" w:themeColor="text1"/>
          <w:sz w:val="22"/>
          <w:szCs w:val="22"/>
        </w:rPr>
        <w:t>Oct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E03F2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4, 2020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7AM-1PM</w:t>
      </w:r>
    </w:p>
    <w:p w14:paraId="09C0EACD" w14:textId="77777777" w:rsidR="00E03F2D" w:rsidRPr="00E03F2D" w:rsidRDefault="009D0280" w:rsidP="00FD51F1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1" w:name="_Hlk16764148"/>
      <w:r w:rsidRPr="00E03F2D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p w14:paraId="15EB3FAC" w14:textId="374403BD" w:rsidR="00562670" w:rsidRPr="00BC6462" w:rsidRDefault="00562670" w:rsidP="00FD51F1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C6462">
        <w:rPr>
          <w:rFonts w:ascii="Times New Roman" w:hAnsi="Times New Roman" w:cs="Times New Roman"/>
          <w:color w:val="000000" w:themeColor="text1"/>
          <w:sz w:val="22"/>
          <w:szCs w:val="22"/>
        </w:rPr>
        <w:t>Pond Maintenance</w:t>
      </w:r>
      <w:r w:rsidR="00020EA4" w:rsidRPr="00BC646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6F13FC8E" w14:textId="6580562B" w:rsidR="00BC6462" w:rsidRPr="00BC6462" w:rsidRDefault="00BC6462" w:rsidP="00BC6462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BC6462">
        <w:rPr>
          <w:rFonts w:ascii="Times New Roman" w:hAnsi="Times New Roman" w:cs="Times New Roman"/>
          <w:color w:val="auto"/>
          <w:sz w:val="22"/>
          <w:szCs w:val="22"/>
        </w:rPr>
        <w:t xml:space="preserve">HO suggestions: Walking club, Yard of the month, Mass email system </w:t>
      </w:r>
    </w:p>
    <w:bookmarkEnd w:id="1"/>
    <w:p w14:paraId="068B900A" w14:textId="6B033247" w:rsidR="00670F9E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20E694A8" w14:textId="77777777" w:rsidR="00892321" w:rsidRDefault="00892321" w:rsidP="00892321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892321">
        <w:rPr>
          <w:rFonts w:ascii="Times New Roman" w:hAnsi="Times New Roman" w:cs="Times New Roman"/>
          <w:color w:val="auto"/>
          <w:sz w:val="22"/>
          <w:szCs w:val="22"/>
        </w:rPr>
        <w:t>Social Media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74ACC4C7" w14:textId="17D4CE56" w:rsidR="00892321" w:rsidRDefault="00892321" w:rsidP="00892321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Board Training Webinars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749D5937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72EBE8B4" w:rsidR="00096F1F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5F4B3C59" w14:textId="7E90FD37" w:rsidR="00620ED0" w:rsidRPr="00992602" w:rsidRDefault="00620ED0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>
        <w:rPr>
          <w:rFonts w:eastAsia="Times New Roman"/>
          <w:color w:val="000000" w:themeColor="text1"/>
          <w:sz w:val="22"/>
          <w:szCs w:val="22"/>
        </w:rPr>
        <w:t>Next Board Meeting</w:t>
      </w:r>
    </w:p>
    <w:p w14:paraId="42085093" w14:textId="3C0BFC98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2E62A23" w14:textId="46160D22" w:rsidR="009C140A" w:rsidRDefault="009C140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702AC04" w14:textId="1C8DFE0E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E582872" w14:textId="4C2528AD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48966311" w14:textId="77777777" w:rsidR="009979D2" w:rsidRDefault="009979D2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0703803" w14:textId="3C21939F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6F290E01" w14:textId="77777777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976C337" w14:textId="57101F1A" w:rsidR="00306777" w:rsidRPr="004D4CA2" w:rsidRDefault="00306777" w:rsidP="00842F0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t>MINUTES OF A MEETING OF THE BOARD OF DIRECTORS</w:t>
      </w:r>
    </w:p>
    <w:p w14:paraId="7C2BE6E0" w14:textId="77777777" w:rsidR="00306777" w:rsidRDefault="00306777" w:rsidP="00842F0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405A5DF8" w:rsidR="00306777" w:rsidRPr="006A2BB1" w:rsidRDefault="00306777" w:rsidP="00E9133D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12388">
        <w:rPr>
          <w:sz w:val="20"/>
          <w:szCs w:val="20"/>
        </w:rPr>
        <w:t>Tuesday</w:t>
      </w:r>
      <w:r>
        <w:rPr>
          <w:sz w:val="20"/>
          <w:szCs w:val="20"/>
        </w:rPr>
        <w:t xml:space="preserve">, </w:t>
      </w:r>
      <w:r w:rsidR="00520243">
        <w:rPr>
          <w:sz w:val="20"/>
          <w:szCs w:val="20"/>
        </w:rPr>
        <w:t>September</w:t>
      </w:r>
      <w:r>
        <w:rPr>
          <w:sz w:val="20"/>
          <w:szCs w:val="20"/>
        </w:rPr>
        <w:t xml:space="preserve"> </w:t>
      </w:r>
      <w:r w:rsidR="00520243">
        <w:rPr>
          <w:sz w:val="20"/>
          <w:szCs w:val="20"/>
        </w:rPr>
        <w:t>8</w:t>
      </w:r>
      <w:r>
        <w:rPr>
          <w:sz w:val="20"/>
          <w:szCs w:val="20"/>
        </w:rPr>
        <w:t>, 20</w:t>
      </w:r>
      <w:r w:rsidR="00C856F0">
        <w:rPr>
          <w:sz w:val="20"/>
          <w:szCs w:val="20"/>
        </w:rPr>
        <w:t>20</w:t>
      </w:r>
    </w:p>
    <w:p w14:paraId="6719C035" w14:textId="470B5DC9" w:rsidR="00306777" w:rsidRPr="006A2BB1" w:rsidRDefault="00306777" w:rsidP="00E9133D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E9133D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1AD5EBAE" w:rsidR="00306777" w:rsidRPr="006A2BB1" w:rsidRDefault="00306777" w:rsidP="00E9133D">
      <w:pPr>
        <w:spacing w:after="0" w:line="240" w:lineRule="auto"/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Victoria Forguson,</w:t>
      </w:r>
      <w:r w:rsidR="00CA3091">
        <w:rPr>
          <w:sz w:val="20"/>
          <w:szCs w:val="20"/>
        </w:rPr>
        <w:t xml:space="preserve"> President;</w:t>
      </w:r>
      <w:r>
        <w:rPr>
          <w:sz w:val="20"/>
          <w:szCs w:val="20"/>
        </w:rPr>
        <w:t xml:space="preserve"> </w:t>
      </w:r>
      <w:r w:rsidR="00CA3091">
        <w:rPr>
          <w:sz w:val="20"/>
          <w:szCs w:val="20"/>
        </w:rPr>
        <w:t xml:space="preserve">Angela Desmond, Vice-President; </w:t>
      </w:r>
      <w:r>
        <w:rPr>
          <w:sz w:val="20"/>
          <w:szCs w:val="20"/>
        </w:rPr>
        <w:t xml:space="preserve">Kelly </w:t>
      </w:r>
      <w:proofErr w:type="spellStart"/>
      <w:r>
        <w:rPr>
          <w:sz w:val="20"/>
          <w:szCs w:val="20"/>
        </w:rPr>
        <w:t>McGroder</w:t>
      </w:r>
      <w:proofErr w:type="spellEnd"/>
      <w:r w:rsidR="00EB374C">
        <w:rPr>
          <w:sz w:val="20"/>
          <w:szCs w:val="20"/>
        </w:rPr>
        <w:t>,</w:t>
      </w:r>
      <w:r w:rsidR="00CA3091">
        <w:rPr>
          <w:sz w:val="20"/>
          <w:szCs w:val="20"/>
        </w:rPr>
        <w:t xml:space="preserve"> Secretar</w:t>
      </w:r>
      <w:r w:rsidR="009E1CA4">
        <w:rPr>
          <w:sz w:val="20"/>
          <w:szCs w:val="20"/>
        </w:rPr>
        <w:t>y</w:t>
      </w:r>
      <w:r w:rsidR="00520243">
        <w:rPr>
          <w:sz w:val="20"/>
          <w:szCs w:val="20"/>
        </w:rPr>
        <w:t xml:space="preserve">, </w:t>
      </w:r>
      <w:r w:rsidR="00520243" w:rsidRPr="000E09D4">
        <w:rPr>
          <w:sz w:val="20"/>
          <w:szCs w:val="20"/>
        </w:rPr>
        <w:t xml:space="preserve">Heather </w:t>
      </w:r>
      <w:proofErr w:type="spellStart"/>
      <w:r w:rsidR="00520243" w:rsidRPr="000E09D4">
        <w:rPr>
          <w:sz w:val="20"/>
          <w:szCs w:val="20"/>
        </w:rPr>
        <w:t>McGranahan</w:t>
      </w:r>
      <w:proofErr w:type="spellEnd"/>
      <w:r w:rsidR="00520243" w:rsidRPr="000E09D4">
        <w:rPr>
          <w:sz w:val="20"/>
          <w:szCs w:val="20"/>
        </w:rPr>
        <w:t>, Treasure</w:t>
      </w:r>
    </w:p>
    <w:p w14:paraId="72AA6A61" w14:textId="5A694CC9" w:rsidR="00306777" w:rsidRPr="006A2BB1" w:rsidRDefault="00306777" w:rsidP="00E9133D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541E7F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541E7F">
            <w:pPr>
              <w:rPr>
                <w:sz w:val="20"/>
                <w:szCs w:val="20"/>
              </w:rPr>
            </w:pPr>
          </w:p>
        </w:tc>
      </w:tr>
    </w:tbl>
    <w:p w14:paraId="25E4F9DF" w14:textId="320A0495" w:rsidR="00306777" w:rsidRPr="006A2BB1" w:rsidRDefault="00306777" w:rsidP="00E9133D">
      <w:pPr>
        <w:spacing w:after="0"/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 w:rsidR="002D63B3">
        <w:rPr>
          <w:sz w:val="20"/>
          <w:szCs w:val="20"/>
        </w:rPr>
        <w:t>05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5068C078" w:rsidR="00306777" w:rsidRPr="00DC6FE1" w:rsidRDefault="00306777" w:rsidP="00E9133D">
      <w:pPr>
        <w:spacing w:after="0"/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="00CA3091"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 w:rsidR="00D309D1">
        <w:rPr>
          <w:b/>
          <w:sz w:val="20"/>
          <w:szCs w:val="20"/>
        </w:rPr>
        <w:t xml:space="preserve">ANGELA </w:t>
      </w:r>
      <w:r w:rsidRPr="00DC6FE1">
        <w:rPr>
          <w:b/>
          <w:sz w:val="20"/>
          <w:szCs w:val="20"/>
        </w:rPr>
        <w:t xml:space="preserve">SECONDED THE MOTION TO APPROVE THE </w:t>
      </w:r>
      <w:r w:rsidR="00BD4EFC">
        <w:rPr>
          <w:b/>
          <w:sz w:val="20"/>
          <w:szCs w:val="20"/>
        </w:rPr>
        <w:t>BOARD</w:t>
      </w:r>
      <w:r w:rsidR="002271DA">
        <w:rPr>
          <w:b/>
          <w:sz w:val="20"/>
          <w:szCs w:val="20"/>
        </w:rPr>
        <w:t xml:space="preserve"> MEETING MINUTES of </w:t>
      </w:r>
      <w:r w:rsidR="00520243">
        <w:rPr>
          <w:b/>
          <w:sz w:val="22"/>
          <w:szCs w:val="22"/>
        </w:rPr>
        <w:t xml:space="preserve">March </w:t>
      </w:r>
      <w:r w:rsidR="00520243">
        <w:rPr>
          <w:b/>
          <w:sz w:val="20"/>
          <w:szCs w:val="20"/>
        </w:rPr>
        <w:t>10</w:t>
      </w:r>
      <w:r w:rsidR="002271DA">
        <w:rPr>
          <w:b/>
          <w:sz w:val="20"/>
          <w:szCs w:val="20"/>
        </w:rPr>
        <w:t>, 20</w:t>
      </w:r>
      <w:r w:rsidR="00041413">
        <w:rPr>
          <w:b/>
          <w:sz w:val="20"/>
          <w:szCs w:val="20"/>
        </w:rPr>
        <w:t>20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541E7F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541E7F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48B69EFF" w14:textId="7B5945E1" w:rsidR="00306777" w:rsidRDefault="00306777" w:rsidP="00D81124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  <w:r w:rsidR="00CF2708">
        <w:rPr>
          <w:b/>
          <w:sz w:val="20"/>
          <w:szCs w:val="20"/>
        </w:rPr>
        <w:t xml:space="preserve"> </w:t>
      </w:r>
    </w:p>
    <w:p w14:paraId="2ADAD288" w14:textId="77777777" w:rsidR="00D81124" w:rsidRDefault="00D81124" w:rsidP="00D81124">
      <w:pPr>
        <w:spacing w:after="0"/>
        <w:rPr>
          <w:b/>
          <w:sz w:val="20"/>
          <w:szCs w:val="20"/>
        </w:rPr>
      </w:pPr>
    </w:p>
    <w:p w14:paraId="20FE8B32" w14:textId="27CB86BF" w:rsidR="00306777" w:rsidRDefault="00306777" w:rsidP="00D81124">
      <w:pPr>
        <w:spacing w:after="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45FD10F9" w14:textId="77777777" w:rsidR="00D81124" w:rsidRPr="00DC6FE1" w:rsidRDefault="00D81124" w:rsidP="00D81124">
      <w:pPr>
        <w:spacing w:after="0"/>
        <w:rPr>
          <w:b/>
          <w:sz w:val="20"/>
          <w:szCs w:val="20"/>
        </w:rPr>
      </w:pPr>
    </w:p>
    <w:p w14:paraId="3E6D1117" w14:textId="7B4FF1C6" w:rsidR="002D63B3" w:rsidRDefault="00306777" w:rsidP="00D81124">
      <w:pPr>
        <w:spacing w:after="0"/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</w:t>
      </w:r>
      <w:r w:rsidR="00832A76">
        <w:rPr>
          <w:sz w:val="20"/>
          <w:szCs w:val="20"/>
        </w:rPr>
        <w:t xml:space="preserve"> w</w:t>
      </w:r>
      <w:r w:rsidR="006C5E31">
        <w:rPr>
          <w:sz w:val="20"/>
          <w:szCs w:val="20"/>
        </w:rPr>
        <w:t>ere</w:t>
      </w:r>
      <w:r w:rsidR="00832A76">
        <w:rPr>
          <w:sz w:val="20"/>
          <w:szCs w:val="20"/>
        </w:rPr>
        <w:t xml:space="preserve"> explained</w:t>
      </w:r>
      <w:r w:rsidR="00C94954">
        <w:rPr>
          <w:sz w:val="20"/>
          <w:szCs w:val="20"/>
        </w:rPr>
        <w:t>.</w:t>
      </w:r>
      <w:r w:rsidR="009E69A6">
        <w:rPr>
          <w:sz w:val="20"/>
          <w:szCs w:val="20"/>
        </w:rPr>
        <w:t xml:space="preserve"> Lien l</w:t>
      </w:r>
      <w:r w:rsidR="00832A76">
        <w:rPr>
          <w:sz w:val="20"/>
          <w:szCs w:val="20"/>
        </w:rPr>
        <w:t xml:space="preserve">etters will be sent for delinquent </w:t>
      </w:r>
      <w:r w:rsidR="009F1A15">
        <w:rPr>
          <w:sz w:val="20"/>
          <w:szCs w:val="20"/>
        </w:rPr>
        <w:t>assessments.</w:t>
      </w:r>
      <w:r w:rsidR="009E69A6">
        <w:rPr>
          <w:sz w:val="20"/>
          <w:szCs w:val="20"/>
        </w:rPr>
        <w:t xml:space="preserve"> 202</w:t>
      </w:r>
      <w:r w:rsidR="009F1A15">
        <w:rPr>
          <w:sz w:val="20"/>
          <w:szCs w:val="20"/>
        </w:rPr>
        <w:t>1</w:t>
      </w:r>
      <w:r w:rsidR="009E69A6">
        <w:rPr>
          <w:sz w:val="20"/>
          <w:szCs w:val="20"/>
        </w:rPr>
        <w:t xml:space="preserve"> Budget was discussed.</w:t>
      </w:r>
      <w:r w:rsidR="000E09D4">
        <w:rPr>
          <w:sz w:val="20"/>
          <w:szCs w:val="20"/>
        </w:rPr>
        <w:t xml:space="preserve"> </w:t>
      </w:r>
    </w:p>
    <w:p w14:paraId="0022B929" w14:textId="77777777" w:rsidR="002D63B3" w:rsidRDefault="002D63B3" w:rsidP="00D81124">
      <w:pPr>
        <w:spacing w:after="0"/>
        <w:ind w:left="2880" w:hanging="2880"/>
        <w:rPr>
          <w:sz w:val="20"/>
          <w:szCs w:val="20"/>
        </w:rPr>
      </w:pPr>
    </w:p>
    <w:p w14:paraId="3922F05D" w14:textId="09945E85" w:rsidR="009E69A6" w:rsidRPr="002D63B3" w:rsidRDefault="002D63B3" w:rsidP="002D63B3">
      <w:pPr>
        <w:spacing w:after="0"/>
        <w:ind w:left="2880"/>
        <w:rPr>
          <w:b/>
          <w:bCs/>
          <w:sz w:val="20"/>
          <w:szCs w:val="20"/>
        </w:rPr>
      </w:pPr>
      <w:r w:rsidRPr="002D63B3">
        <w:rPr>
          <w:b/>
          <w:bCs/>
          <w:sz w:val="20"/>
          <w:szCs w:val="20"/>
        </w:rPr>
        <w:t>VICTORIA MONTIONED AND ANGELA SECONDED THE MOTION TO APPROVE THE 2021 ASSESSMENT INCREASE TO $1</w:t>
      </w:r>
      <w:r w:rsidRPr="002D63B3">
        <w:rPr>
          <w:b/>
          <w:bCs/>
          <w:sz w:val="20"/>
          <w:szCs w:val="20"/>
        </w:rPr>
        <w:t>50</w:t>
      </w:r>
      <w:r w:rsidRPr="002D63B3">
        <w:rPr>
          <w:b/>
          <w:bCs/>
          <w:sz w:val="20"/>
          <w:szCs w:val="20"/>
        </w:rPr>
        <w:t>.00. THE MOTION PASSES UNANIMOUSLY.</w:t>
      </w:r>
    </w:p>
    <w:p w14:paraId="262351E3" w14:textId="77777777" w:rsidR="00D81124" w:rsidRDefault="00D81124" w:rsidP="00D81124">
      <w:pPr>
        <w:spacing w:after="0"/>
        <w:ind w:left="2880" w:hanging="2880"/>
        <w:rPr>
          <w:sz w:val="20"/>
          <w:szCs w:val="20"/>
        </w:rPr>
      </w:pPr>
    </w:p>
    <w:p w14:paraId="42E4BE8F" w14:textId="44194E07" w:rsidR="002D63B3" w:rsidRDefault="00306777" w:rsidP="002D63B3">
      <w:pPr>
        <w:spacing w:after="0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0E09D4" w:rsidRPr="000E09D4">
        <w:rPr>
          <w:bCs/>
          <w:sz w:val="20"/>
          <w:szCs w:val="20"/>
        </w:rPr>
        <w:t>Events:</w:t>
      </w:r>
      <w:r w:rsidR="000E09D4">
        <w:rPr>
          <w:b/>
          <w:sz w:val="20"/>
          <w:szCs w:val="20"/>
        </w:rPr>
        <w:t xml:space="preserve"> </w:t>
      </w:r>
      <w:r w:rsidR="002D63B3">
        <w:rPr>
          <w:sz w:val="20"/>
          <w:szCs w:val="20"/>
        </w:rPr>
        <w:t>Fall</w:t>
      </w:r>
      <w:r w:rsidR="008D078D" w:rsidRPr="00CF20A8">
        <w:rPr>
          <w:sz w:val="20"/>
          <w:szCs w:val="20"/>
        </w:rPr>
        <w:t xml:space="preserve"> cleanup</w:t>
      </w:r>
      <w:r w:rsidR="002D63B3">
        <w:rPr>
          <w:sz w:val="20"/>
          <w:szCs w:val="20"/>
        </w:rPr>
        <w:t xml:space="preserve"> is canceled. Trees </w:t>
      </w:r>
      <w:r w:rsidR="000E09D4">
        <w:rPr>
          <w:sz w:val="20"/>
          <w:szCs w:val="20"/>
        </w:rPr>
        <w:t xml:space="preserve">around </w:t>
      </w:r>
      <w:r w:rsidR="002D63B3">
        <w:rPr>
          <w:sz w:val="20"/>
          <w:szCs w:val="20"/>
        </w:rPr>
        <w:t xml:space="preserve">CG </w:t>
      </w:r>
      <w:r w:rsidR="000E09D4">
        <w:rPr>
          <w:sz w:val="20"/>
          <w:szCs w:val="20"/>
        </w:rPr>
        <w:t>pond</w:t>
      </w:r>
      <w:r w:rsidR="002D63B3">
        <w:rPr>
          <w:sz w:val="20"/>
          <w:szCs w:val="20"/>
        </w:rPr>
        <w:t xml:space="preserve"> will be</w:t>
      </w:r>
      <w:r w:rsidR="000E09D4">
        <w:rPr>
          <w:sz w:val="20"/>
          <w:szCs w:val="20"/>
        </w:rPr>
        <w:t xml:space="preserve"> trimmed. </w:t>
      </w:r>
      <w:r w:rsidR="002D63B3">
        <w:rPr>
          <w:sz w:val="20"/>
          <w:szCs w:val="20"/>
        </w:rPr>
        <w:t xml:space="preserve">Community </w:t>
      </w:r>
      <w:r w:rsidR="002D63B3">
        <w:rPr>
          <w:sz w:val="20"/>
          <w:szCs w:val="20"/>
        </w:rPr>
        <w:t xml:space="preserve">Garage Sale Oct </w:t>
      </w:r>
      <w:r w:rsidR="002D63B3">
        <w:rPr>
          <w:sz w:val="20"/>
          <w:szCs w:val="20"/>
        </w:rPr>
        <w:t>3</w:t>
      </w:r>
      <w:r w:rsidR="002D63B3">
        <w:rPr>
          <w:sz w:val="20"/>
          <w:szCs w:val="20"/>
        </w:rPr>
        <w:t xml:space="preserve"> 7AM-1PM</w:t>
      </w:r>
      <w:r w:rsidR="002D63B3">
        <w:rPr>
          <w:sz w:val="20"/>
          <w:szCs w:val="20"/>
        </w:rPr>
        <w:t xml:space="preserve">, </w:t>
      </w:r>
      <w:r w:rsidR="002D63B3">
        <w:rPr>
          <w:sz w:val="20"/>
          <w:szCs w:val="20"/>
        </w:rPr>
        <w:t>Board meeting December 8, 2020 at 7PM at 309 Conner Grant Dr.</w:t>
      </w:r>
    </w:p>
    <w:p w14:paraId="163A3B41" w14:textId="6F199733" w:rsidR="009D0280" w:rsidRDefault="00832A76" w:rsidP="00D81124">
      <w:pPr>
        <w:spacing w:after="0"/>
        <w:ind w:left="2880" w:hanging="2160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ab/>
      </w:r>
      <w:r w:rsidR="009D0280" w:rsidRPr="009D0280">
        <w:rPr>
          <w:rFonts w:eastAsia="Times New Roman"/>
          <w:sz w:val="20"/>
          <w:szCs w:val="20"/>
        </w:rPr>
        <w:t xml:space="preserve">Property Manager: </w:t>
      </w:r>
    </w:p>
    <w:p w14:paraId="56660A9C" w14:textId="78128C9B" w:rsidR="00562670" w:rsidRDefault="00562670" w:rsidP="00D81124">
      <w:pPr>
        <w:spacing w:after="0"/>
        <w:ind w:left="2880"/>
        <w:rPr>
          <w:rFonts w:eastAsia="Times New Roman"/>
          <w:sz w:val="20"/>
          <w:szCs w:val="20"/>
        </w:rPr>
      </w:pPr>
      <w:r w:rsidRPr="00562670">
        <w:rPr>
          <w:rFonts w:eastAsia="Times New Roman"/>
          <w:sz w:val="20"/>
          <w:szCs w:val="20"/>
        </w:rPr>
        <w:t>Pond Maintenance:</w:t>
      </w:r>
      <w:r w:rsidR="000F0B73">
        <w:rPr>
          <w:rFonts w:eastAsia="Times New Roman"/>
          <w:sz w:val="20"/>
          <w:szCs w:val="20"/>
        </w:rPr>
        <w:t xml:space="preserve"> </w:t>
      </w:r>
      <w:r w:rsidR="002D63B3">
        <w:rPr>
          <w:rFonts w:eastAsia="Times New Roman"/>
          <w:sz w:val="20"/>
          <w:szCs w:val="20"/>
        </w:rPr>
        <w:t>Research other companies for quarterly service. The City of New Bern checked and found no issues with both ponds in June.</w:t>
      </w:r>
    </w:p>
    <w:p w14:paraId="79B0ADE7" w14:textId="671CC3B2" w:rsidR="007926BF" w:rsidRDefault="00B60DE5" w:rsidP="00D81124">
      <w:pPr>
        <w:spacing w:after="0"/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</w:r>
      <w:r w:rsidR="002D63B3">
        <w:rPr>
          <w:sz w:val="20"/>
          <w:szCs w:val="20"/>
        </w:rPr>
        <w:t xml:space="preserve">Social Communication/Club/Event: </w:t>
      </w:r>
      <w:r w:rsidR="006C5E31">
        <w:rPr>
          <w:sz w:val="20"/>
          <w:szCs w:val="20"/>
        </w:rPr>
        <w:t>The n</w:t>
      </w:r>
      <w:r w:rsidR="002D63B3">
        <w:rPr>
          <w:sz w:val="20"/>
          <w:szCs w:val="20"/>
        </w:rPr>
        <w:t>eighborhood did not show an interest.</w:t>
      </w:r>
      <w:r w:rsidR="009E69A6">
        <w:rPr>
          <w:sz w:val="20"/>
          <w:szCs w:val="20"/>
        </w:rPr>
        <w:t xml:space="preserve"> </w:t>
      </w:r>
    </w:p>
    <w:p w14:paraId="787483A2" w14:textId="77777777" w:rsidR="002D63B3" w:rsidRDefault="002D63B3" w:rsidP="00D81124">
      <w:pPr>
        <w:spacing w:after="0"/>
        <w:ind w:left="2880" w:hanging="2880"/>
        <w:rPr>
          <w:sz w:val="20"/>
          <w:szCs w:val="20"/>
        </w:rPr>
      </w:pPr>
    </w:p>
    <w:p w14:paraId="33B955CD" w14:textId="0CC099EE" w:rsidR="00F36198" w:rsidRDefault="00306777" w:rsidP="00D81124">
      <w:pPr>
        <w:spacing w:after="0"/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bookmarkStart w:id="2" w:name="_Hlk16765492"/>
      <w:r w:rsidR="00892321">
        <w:rPr>
          <w:bCs/>
          <w:sz w:val="20"/>
          <w:szCs w:val="20"/>
        </w:rPr>
        <w:t xml:space="preserve">Social </w:t>
      </w:r>
      <w:r w:rsidR="002D63B3">
        <w:rPr>
          <w:bCs/>
          <w:sz w:val="20"/>
          <w:szCs w:val="20"/>
        </w:rPr>
        <w:t>m</w:t>
      </w:r>
      <w:r w:rsidR="00892321">
        <w:rPr>
          <w:bCs/>
          <w:sz w:val="20"/>
          <w:szCs w:val="20"/>
        </w:rPr>
        <w:t>edia</w:t>
      </w:r>
      <w:r w:rsidR="002D63B3">
        <w:rPr>
          <w:bCs/>
          <w:sz w:val="20"/>
          <w:szCs w:val="20"/>
        </w:rPr>
        <w:t xml:space="preserve"> policy was considered.</w:t>
      </w:r>
      <w:r w:rsidR="00573F4F">
        <w:rPr>
          <w:bCs/>
          <w:sz w:val="20"/>
          <w:szCs w:val="20"/>
        </w:rPr>
        <w:t xml:space="preserve"> </w:t>
      </w:r>
      <w:r w:rsidR="002D63B3">
        <w:rPr>
          <w:bCs/>
          <w:sz w:val="20"/>
          <w:szCs w:val="20"/>
        </w:rPr>
        <w:t>The b</w:t>
      </w:r>
      <w:r w:rsidR="00573F4F">
        <w:rPr>
          <w:bCs/>
          <w:sz w:val="20"/>
          <w:szCs w:val="20"/>
        </w:rPr>
        <w:t xml:space="preserve">oard </w:t>
      </w:r>
      <w:r w:rsidR="002D63B3">
        <w:rPr>
          <w:bCs/>
          <w:sz w:val="20"/>
          <w:szCs w:val="20"/>
        </w:rPr>
        <w:t xml:space="preserve">has been attending monthly </w:t>
      </w:r>
      <w:r w:rsidR="00573F4F">
        <w:rPr>
          <w:bCs/>
          <w:sz w:val="20"/>
          <w:szCs w:val="20"/>
        </w:rPr>
        <w:t>training webinars</w:t>
      </w:r>
      <w:r w:rsidR="002D63B3">
        <w:rPr>
          <w:bCs/>
          <w:sz w:val="20"/>
          <w:szCs w:val="20"/>
        </w:rPr>
        <w:t xml:space="preserve"> with CAMS.</w:t>
      </w:r>
      <w:r w:rsidR="00573F4F">
        <w:rPr>
          <w:bCs/>
          <w:sz w:val="20"/>
          <w:szCs w:val="20"/>
        </w:rPr>
        <w:t xml:space="preserve"> </w:t>
      </w:r>
    </w:p>
    <w:bookmarkEnd w:id="2"/>
    <w:p w14:paraId="7F7A0F08" w14:textId="77777777" w:rsidR="00D81124" w:rsidRDefault="00D81124" w:rsidP="00D81124">
      <w:pPr>
        <w:spacing w:after="0"/>
        <w:ind w:left="2880" w:hanging="2880"/>
        <w:rPr>
          <w:sz w:val="20"/>
          <w:szCs w:val="20"/>
        </w:rPr>
      </w:pPr>
    </w:p>
    <w:p w14:paraId="7DE9F6D1" w14:textId="45DF599F" w:rsidR="00637554" w:rsidRDefault="00306777" w:rsidP="00D81124">
      <w:pPr>
        <w:spacing w:after="0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FU</w:t>
      </w:r>
      <w:r w:rsidR="002D63B3">
        <w:rPr>
          <w:b/>
          <w:sz w:val="20"/>
          <w:szCs w:val="20"/>
        </w:rPr>
        <w:t>T</w:t>
      </w:r>
      <w:r>
        <w:rPr>
          <w:b/>
          <w:sz w:val="20"/>
          <w:szCs w:val="20"/>
        </w:rPr>
        <w:t xml:space="preserve">URE BOARD MEETINGS: </w:t>
      </w:r>
      <w:r>
        <w:rPr>
          <w:sz w:val="20"/>
          <w:szCs w:val="20"/>
        </w:rPr>
        <w:t xml:space="preserve">All unit owners are welcome to attend our quarterly </w:t>
      </w:r>
      <w:r w:rsidR="000F0B73">
        <w:rPr>
          <w:sz w:val="20"/>
          <w:szCs w:val="20"/>
        </w:rPr>
        <w:t xml:space="preserve">board </w:t>
      </w:r>
      <w:r>
        <w:rPr>
          <w:sz w:val="20"/>
          <w:szCs w:val="20"/>
        </w:rPr>
        <w:t xml:space="preserve">meeting. If you cannot </w:t>
      </w:r>
      <w:r w:rsidR="006C5E31">
        <w:rPr>
          <w:sz w:val="20"/>
          <w:szCs w:val="20"/>
        </w:rPr>
        <w:t>participate</w:t>
      </w:r>
      <w:r>
        <w:rPr>
          <w:sz w:val="20"/>
          <w:szCs w:val="20"/>
        </w:rPr>
        <w:t xml:space="preserve"> and have a question or </w:t>
      </w:r>
      <w:r w:rsidR="00637554">
        <w:rPr>
          <w:sz w:val="20"/>
          <w:szCs w:val="20"/>
        </w:rPr>
        <w:t xml:space="preserve">a </w:t>
      </w:r>
      <w:r w:rsidR="004807D1">
        <w:rPr>
          <w:sz w:val="20"/>
          <w:szCs w:val="20"/>
        </w:rPr>
        <w:t>comment</w:t>
      </w:r>
      <w:r>
        <w:rPr>
          <w:sz w:val="20"/>
          <w:szCs w:val="20"/>
        </w:rPr>
        <w:t xml:space="preserve"> you’d like to share</w:t>
      </w:r>
      <w:r w:rsidR="006C5E31">
        <w:rPr>
          <w:sz w:val="20"/>
          <w:szCs w:val="20"/>
        </w:rPr>
        <w:t>,</w:t>
      </w:r>
      <w:r>
        <w:rPr>
          <w:sz w:val="20"/>
          <w:szCs w:val="20"/>
        </w:rPr>
        <w:t xml:space="preserve"> please call </w:t>
      </w:r>
      <w:r w:rsidR="00637554">
        <w:rPr>
          <w:sz w:val="20"/>
          <w:szCs w:val="20"/>
        </w:rPr>
        <w:t>the property manager</w:t>
      </w:r>
      <w:r>
        <w:rPr>
          <w:sz w:val="20"/>
          <w:szCs w:val="20"/>
        </w:rPr>
        <w:t>. Dates for</w:t>
      </w:r>
      <w:r w:rsidR="00520243">
        <w:rPr>
          <w:sz w:val="20"/>
          <w:szCs w:val="20"/>
        </w:rPr>
        <w:t xml:space="preserve"> 2020</w:t>
      </w:r>
      <w:r>
        <w:rPr>
          <w:sz w:val="20"/>
          <w:szCs w:val="20"/>
        </w:rPr>
        <w:t xml:space="preserve"> meetings are </w:t>
      </w:r>
      <w:r w:rsidR="00637554" w:rsidRPr="00637554">
        <w:rPr>
          <w:sz w:val="20"/>
          <w:szCs w:val="20"/>
        </w:rPr>
        <w:t>Tuesday</w:t>
      </w:r>
      <w:r w:rsidR="001D2333">
        <w:rPr>
          <w:sz w:val="20"/>
          <w:szCs w:val="20"/>
        </w:rPr>
        <w:t>s</w:t>
      </w:r>
      <w:r w:rsidR="00637554" w:rsidRPr="00637554">
        <w:rPr>
          <w:sz w:val="20"/>
          <w:szCs w:val="20"/>
        </w:rPr>
        <w:t xml:space="preserve">, </w:t>
      </w:r>
      <w:r w:rsidR="000F0B73">
        <w:rPr>
          <w:sz w:val="20"/>
          <w:szCs w:val="20"/>
        </w:rPr>
        <w:t>March</w:t>
      </w:r>
      <w:r w:rsidR="00637554" w:rsidRPr="00637554">
        <w:rPr>
          <w:sz w:val="20"/>
          <w:szCs w:val="20"/>
        </w:rPr>
        <w:t xml:space="preserve"> 10</w:t>
      </w:r>
      <w:r w:rsidR="00637554" w:rsidRPr="000F0B73">
        <w:rPr>
          <w:sz w:val="20"/>
          <w:szCs w:val="20"/>
          <w:vertAlign w:val="superscript"/>
        </w:rPr>
        <w:t>th</w:t>
      </w:r>
      <w:r w:rsidR="000F0B73">
        <w:rPr>
          <w:sz w:val="20"/>
          <w:szCs w:val="20"/>
        </w:rPr>
        <w:t>,</w:t>
      </w:r>
      <w:r w:rsidR="001D2333">
        <w:rPr>
          <w:sz w:val="20"/>
          <w:szCs w:val="20"/>
        </w:rPr>
        <w:t xml:space="preserve"> June 9</w:t>
      </w:r>
      <w:r w:rsidR="001D2333" w:rsidRPr="001D2333">
        <w:rPr>
          <w:sz w:val="20"/>
          <w:szCs w:val="20"/>
          <w:vertAlign w:val="superscript"/>
        </w:rPr>
        <w:t>th</w:t>
      </w:r>
      <w:r w:rsidR="001D2333">
        <w:rPr>
          <w:sz w:val="20"/>
          <w:szCs w:val="20"/>
        </w:rPr>
        <w:t>, Sept. 8</w:t>
      </w:r>
      <w:r w:rsidR="001D2333" w:rsidRPr="001D2333">
        <w:rPr>
          <w:sz w:val="20"/>
          <w:szCs w:val="20"/>
          <w:vertAlign w:val="superscript"/>
        </w:rPr>
        <w:t>th</w:t>
      </w:r>
      <w:r w:rsidR="001D2333">
        <w:rPr>
          <w:sz w:val="20"/>
          <w:szCs w:val="20"/>
        </w:rPr>
        <w:t>, Dec 8th</w:t>
      </w:r>
      <w:r w:rsidR="00CF20A8" w:rsidRPr="00CF20A8">
        <w:rPr>
          <w:sz w:val="20"/>
          <w:szCs w:val="20"/>
        </w:rPr>
        <w:t xml:space="preserve"> </w:t>
      </w:r>
      <w:r w:rsidR="00CF20A8">
        <w:rPr>
          <w:sz w:val="20"/>
          <w:szCs w:val="20"/>
        </w:rPr>
        <w:t xml:space="preserve">at </w:t>
      </w:r>
      <w:r w:rsidR="00F36198">
        <w:rPr>
          <w:sz w:val="20"/>
          <w:szCs w:val="20"/>
        </w:rPr>
        <w:t xml:space="preserve">7PM at </w:t>
      </w:r>
      <w:r w:rsidR="00CF20A8">
        <w:rPr>
          <w:sz w:val="20"/>
          <w:szCs w:val="20"/>
        </w:rPr>
        <w:t>309 Conner Grant Rd</w:t>
      </w:r>
      <w:r w:rsidR="000F0B73">
        <w:rPr>
          <w:sz w:val="20"/>
          <w:szCs w:val="20"/>
        </w:rPr>
        <w:t>.</w:t>
      </w:r>
      <w:r w:rsidR="00637554" w:rsidRPr="00637554">
        <w:rPr>
          <w:sz w:val="20"/>
          <w:szCs w:val="20"/>
        </w:rPr>
        <w:t xml:space="preserve"> </w:t>
      </w:r>
    </w:p>
    <w:p w14:paraId="70BCC605" w14:textId="77777777" w:rsidR="00D81124" w:rsidRPr="00637554" w:rsidRDefault="00D81124" w:rsidP="00D81124">
      <w:pPr>
        <w:spacing w:after="0"/>
        <w:ind w:left="2880" w:hanging="2880"/>
        <w:rPr>
          <w:sz w:val="20"/>
          <w:szCs w:val="20"/>
        </w:rPr>
      </w:pPr>
    </w:p>
    <w:p w14:paraId="17A285C9" w14:textId="247E0F6A" w:rsidR="00306777" w:rsidRDefault="00306777" w:rsidP="00D81124">
      <w:pPr>
        <w:spacing w:after="0" w:line="240" w:lineRule="auto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056582">
        <w:rPr>
          <w:b/>
          <w:sz w:val="20"/>
          <w:szCs w:val="20"/>
        </w:rPr>
        <w:t xml:space="preserve">VICTORIA </w:t>
      </w:r>
      <w:r w:rsidRPr="00E75904">
        <w:rPr>
          <w:b/>
          <w:sz w:val="20"/>
          <w:szCs w:val="20"/>
        </w:rPr>
        <w:t>MOTIONED</w:t>
      </w:r>
      <w:r w:rsidR="006C5E31">
        <w:rPr>
          <w:b/>
          <w:sz w:val="20"/>
          <w:szCs w:val="20"/>
        </w:rPr>
        <w:t>,</w:t>
      </w:r>
      <w:r w:rsidRPr="00E75904">
        <w:rPr>
          <w:b/>
          <w:sz w:val="20"/>
          <w:szCs w:val="20"/>
        </w:rPr>
        <w:t xml:space="preserve"> AND</w:t>
      </w:r>
      <w:r w:rsidR="00CF20A8">
        <w:rPr>
          <w:b/>
          <w:sz w:val="20"/>
          <w:szCs w:val="20"/>
        </w:rPr>
        <w:t xml:space="preserve"> KELLY</w:t>
      </w:r>
      <w:r w:rsidRPr="00E75904">
        <w:rPr>
          <w:b/>
          <w:sz w:val="20"/>
          <w:szCs w:val="20"/>
        </w:rPr>
        <w:t xml:space="preserve"> SECONDED THE MOTION TO ADJOURN THE MEETING AT </w:t>
      </w:r>
      <w:r w:rsidR="002D63B3">
        <w:rPr>
          <w:b/>
          <w:sz w:val="20"/>
          <w:szCs w:val="20"/>
        </w:rPr>
        <w:t>7</w:t>
      </w:r>
      <w:r w:rsidR="009E1CA4">
        <w:rPr>
          <w:b/>
          <w:sz w:val="20"/>
          <w:szCs w:val="20"/>
        </w:rPr>
        <w:t>:</w:t>
      </w:r>
      <w:r w:rsidR="002D63B3">
        <w:rPr>
          <w:b/>
          <w:sz w:val="20"/>
          <w:szCs w:val="20"/>
        </w:rPr>
        <w:t>52</w:t>
      </w:r>
      <w:r w:rsidRPr="00E75904">
        <w:rPr>
          <w:b/>
          <w:sz w:val="20"/>
          <w:szCs w:val="20"/>
        </w:rPr>
        <w:t xml:space="preserve"> PM. THE MOTION PASSED UNANIMOUSLY.</w:t>
      </w:r>
    </w:p>
    <w:p w14:paraId="50F33840" w14:textId="3038D776" w:rsidR="00306777" w:rsidRDefault="00306777" w:rsidP="00D81124">
      <w:pPr>
        <w:spacing w:after="0" w:line="240" w:lineRule="auto"/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 w:rsidR="00F36198"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520243">
        <w:rPr>
          <w:b/>
          <w:sz w:val="18"/>
          <w:szCs w:val="18"/>
        </w:rPr>
        <w:t>Dec</w:t>
      </w:r>
      <w:r w:rsidR="00562670">
        <w:rPr>
          <w:b/>
          <w:sz w:val="18"/>
          <w:szCs w:val="18"/>
        </w:rPr>
        <w:t>.</w:t>
      </w:r>
      <w:r w:rsidRPr="00E75904">
        <w:rPr>
          <w:b/>
          <w:sz w:val="18"/>
          <w:szCs w:val="18"/>
        </w:rPr>
        <w:t xml:space="preserve"> </w:t>
      </w:r>
      <w:r w:rsidR="00520243">
        <w:rPr>
          <w:b/>
          <w:sz w:val="18"/>
          <w:szCs w:val="18"/>
        </w:rPr>
        <w:t>8</w:t>
      </w:r>
      <w:r w:rsidRPr="00E75904">
        <w:rPr>
          <w:b/>
          <w:sz w:val="18"/>
          <w:szCs w:val="18"/>
        </w:rPr>
        <w:t>, 20</w:t>
      </w:r>
      <w:r w:rsidR="00F36198">
        <w:rPr>
          <w:b/>
          <w:sz w:val="18"/>
          <w:szCs w:val="18"/>
        </w:rPr>
        <w:t>20</w:t>
      </w:r>
    </w:p>
    <w:p w14:paraId="360A333E" w14:textId="77777777" w:rsidR="00416FF2" w:rsidRPr="00E75904" w:rsidRDefault="00416FF2" w:rsidP="00D81124">
      <w:pPr>
        <w:spacing w:after="0" w:line="240" w:lineRule="auto"/>
        <w:ind w:left="2880" w:hanging="2880"/>
        <w:rPr>
          <w:b/>
          <w:sz w:val="18"/>
          <w:szCs w:val="18"/>
        </w:rPr>
      </w:pPr>
    </w:p>
    <w:p w14:paraId="508FA71C" w14:textId="49CB3461" w:rsidR="00306777" w:rsidRDefault="00306777" w:rsidP="00D81124">
      <w:pPr>
        <w:spacing w:after="0" w:line="240" w:lineRule="auto"/>
        <w:ind w:left="2880" w:hanging="2880"/>
        <w:rPr>
          <w:rFonts w:eastAsia="Times New Roman"/>
        </w:rPr>
      </w:pPr>
      <w:r w:rsidRPr="00E75904">
        <w:rPr>
          <w:sz w:val="18"/>
          <w:szCs w:val="18"/>
        </w:rPr>
        <w:t xml:space="preserve">Respectfully Submitted by: </w:t>
      </w:r>
      <w:r w:rsidR="003B0E85">
        <w:rPr>
          <w:sz w:val="18"/>
          <w:szCs w:val="18"/>
        </w:rPr>
        <w:t xml:space="preserve"> Kelly </w:t>
      </w:r>
      <w:proofErr w:type="spellStart"/>
      <w:r w:rsidR="003B0E85">
        <w:rPr>
          <w:sz w:val="18"/>
          <w:szCs w:val="18"/>
        </w:rPr>
        <w:t>McGroder</w:t>
      </w:r>
      <w:proofErr w:type="spellEnd"/>
      <w:r w:rsidR="003B0E85">
        <w:rPr>
          <w:sz w:val="18"/>
          <w:szCs w:val="18"/>
        </w:rPr>
        <w:t>, Secretary</w:t>
      </w:r>
    </w:p>
    <w:p w14:paraId="35AF4ABE" w14:textId="77777777" w:rsidR="00625004" w:rsidRPr="00625004" w:rsidRDefault="00625004" w:rsidP="00D8112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B213C" w14:textId="77777777" w:rsidR="00D47C1F" w:rsidRDefault="00D47C1F" w:rsidP="00306777">
      <w:pPr>
        <w:spacing w:after="0" w:line="240" w:lineRule="auto"/>
      </w:pPr>
      <w:r>
        <w:separator/>
      </w:r>
    </w:p>
  </w:endnote>
  <w:endnote w:type="continuationSeparator" w:id="0">
    <w:p w14:paraId="317B5ED3" w14:textId="77777777" w:rsidR="00D47C1F" w:rsidRDefault="00D47C1F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3D8AF" w14:textId="77777777" w:rsidR="00D47C1F" w:rsidRDefault="00D47C1F" w:rsidP="00306777">
      <w:pPr>
        <w:spacing w:after="0" w:line="240" w:lineRule="auto"/>
      </w:pPr>
      <w:r>
        <w:separator/>
      </w:r>
    </w:p>
  </w:footnote>
  <w:footnote w:type="continuationSeparator" w:id="0">
    <w:p w14:paraId="66003A4F" w14:textId="77777777" w:rsidR="00D47C1F" w:rsidRDefault="00D47C1F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374D7315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E03F2D">
      <w:rPr>
        <w:sz w:val="18"/>
        <w:szCs w:val="18"/>
      </w:rPr>
      <w:t>September</w:t>
    </w:r>
    <w:r w:rsidRPr="00F11032">
      <w:rPr>
        <w:sz w:val="18"/>
        <w:szCs w:val="18"/>
      </w:rPr>
      <w:t xml:space="preserve"> </w:t>
    </w:r>
    <w:r w:rsidR="00E03F2D">
      <w:rPr>
        <w:sz w:val="18"/>
        <w:szCs w:val="18"/>
      </w:rPr>
      <w:t>8</w:t>
    </w:r>
    <w:r w:rsidRPr="00F11032">
      <w:rPr>
        <w:sz w:val="18"/>
        <w:szCs w:val="18"/>
      </w:rPr>
      <w:t>, 20</w:t>
    </w:r>
    <w:r w:rsidR="00C856F0">
      <w:rPr>
        <w:sz w:val="18"/>
        <w:szCs w:val="18"/>
      </w:rPr>
      <w:t>20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7676F75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540" w:firstLine="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QUAT0dnMywAAAA="/>
  </w:docVars>
  <w:rsids>
    <w:rsidRoot w:val="00C82ADB"/>
    <w:rsid w:val="00020EA4"/>
    <w:rsid w:val="00041413"/>
    <w:rsid w:val="000523ED"/>
    <w:rsid w:val="00056582"/>
    <w:rsid w:val="00060BCA"/>
    <w:rsid w:val="00096F1F"/>
    <w:rsid w:val="000A0072"/>
    <w:rsid w:val="000C7B08"/>
    <w:rsid w:val="000C7EDB"/>
    <w:rsid w:val="000E09D4"/>
    <w:rsid w:val="000F0B73"/>
    <w:rsid w:val="000F4EFC"/>
    <w:rsid w:val="00103D96"/>
    <w:rsid w:val="00112388"/>
    <w:rsid w:val="001308B7"/>
    <w:rsid w:val="00132A6A"/>
    <w:rsid w:val="001555B1"/>
    <w:rsid w:val="00161722"/>
    <w:rsid w:val="001756FC"/>
    <w:rsid w:val="001777AF"/>
    <w:rsid w:val="001C14E3"/>
    <w:rsid w:val="001D0B6C"/>
    <w:rsid w:val="001D2333"/>
    <w:rsid w:val="001F4948"/>
    <w:rsid w:val="00206CC6"/>
    <w:rsid w:val="002271DA"/>
    <w:rsid w:val="002436DB"/>
    <w:rsid w:val="00260C9F"/>
    <w:rsid w:val="002669A6"/>
    <w:rsid w:val="002A3328"/>
    <w:rsid w:val="002C11B2"/>
    <w:rsid w:val="002D63B3"/>
    <w:rsid w:val="00306777"/>
    <w:rsid w:val="003100C1"/>
    <w:rsid w:val="00323497"/>
    <w:rsid w:val="003312FF"/>
    <w:rsid w:val="00334A54"/>
    <w:rsid w:val="00341F78"/>
    <w:rsid w:val="00345476"/>
    <w:rsid w:val="00355038"/>
    <w:rsid w:val="003977B6"/>
    <w:rsid w:val="003B0E85"/>
    <w:rsid w:val="003B2F5B"/>
    <w:rsid w:val="003E2075"/>
    <w:rsid w:val="003F0C09"/>
    <w:rsid w:val="00411EDB"/>
    <w:rsid w:val="00416FF2"/>
    <w:rsid w:val="0046252B"/>
    <w:rsid w:val="004807D1"/>
    <w:rsid w:val="004B66C8"/>
    <w:rsid w:val="004D4CA2"/>
    <w:rsid w:val="005006C7"/>
    <w:rsid w:val="00501577"/>
    <w:rsid w:val="005175F1"/>
    <w:rsid w:val="00520243"/>
    <w:rsid w:val="00520D45"/>
    <w:rsid w:val="00530F4D"/>
    <w:rsid w:val="00541E7F"/>
    <w:rsid w:val="00542A90"/>
    <w:rsid w:val="00562670"/>
    <w:rsid w:val="00573F4F"/>
    <w:rsid w:val="005B6D5B"/>
    <w:rsid w:val="005C2917"/>
    <w:rsid w:val="005C3F93"/>
    <w:rsid w:val="00620ED0"/>
    <w:rsid w:val="00625004"/>
    <w:rsid w:val="00637554"/>
    <w:rsid w:val="0066283E"/>
    <w:rsid w:val="00666E5E"/>
    <w:rsid w:val="00670F9E"/>
    <w:rsid w:val="006C5E31"/>
    <w:rsid w:val="006F5852"/>
    <w:rsid w:val="007701E7"/>
    <w:rsid w:val="00786202"/>
    <w:rsid w:val="007926BF"/>
    <w:rsid w:val="007A42E3"/>
    <w:rsid w:val="007A55CB"/>
    <w:rsid w:val="007A678E"/>
    <w:rsid w:val="007B0909"/>
    <w:rsid w:val="007C434F"/>
    <w:rsid w:val="007C4A2B"/>
    <w:rsid w:val="007D4963"/>
    <w:rsid w:val="007E03A0"/>
    <w:rsid w:val="00832A76"/>
    <w:rsid w:val="00832C3F"/>
    <w:rsid w:val="00842F02"/>
    <w:rsid w:val="00857A3D"/>
    <w:rsid w:val="00876523"/>
    <w:rsid w:val="00877EFD"/>
    <w:rsid w:val="00892321"/>
    <w:rsid w:val="008A632C"/>
    <w:rsid w:val="008B1B18"/>
    <w:rsid w:val="008D078D"/>
    <w:rsid w:val="008D2522"/>
    <w:rsid w:val="008E3F85"/>
    <w:rsid w:val="008E6FE4"/>
    <w:rsid w:val="00937778"/>
    <w:rsid w:val="00946BD9"/>
    <w:rsid w:val="00947089"/>
    <w:rsid w:val="009664AD"/>
    <w:rsid w:val="00970057"/>
    <w:rsid w:val="00975DED"/>
    <w:rsid w:val="00985A0F"/>
    <w:rsid w:val="00992602"/>
    <w:rsid w:val="009979D2"/>
    <w:rsid w:val="009B4C75"/>
    <w:rsid w:val="009C140A"/>
    <w:rsid w:val="009D0280"/>
    <w:rsid w:val="009E1CA4"/>
    <w:rsid w:val="009E69A6"/>
    <w:rsid w:val="009F1A15"/>
    <w:rsid w:val="009F1CB1"/>
    <w:rsid w:val="00A377EE"/>
    <w:rsid w:val="00A47FAC"/>
    <w:rsid w:val="00A52A42"/>
    <w:rsid w:val="00A56D0E"/>
    <w:rsid w:val="00A8745D"/>
    <w:rsid w:val="00A9503E"/>
    <w:rsid w:val="00A95F2E"/>
    <w:rsid w:val="00AB371D"/>
    <w:rsid w:val="00AB6662"/>
    <w:rsid w:val="00AC1448"/>
    <w:rsid w:val="00AF35A6"/>
    <w:rsid w:val="00B238B8"/>
    <w:rsid w:val="00B60DE5"/>
    <w:rsid w:val="00B61469"/>
    <w:rsid w:val="00B94AE9"/>
    <w:rsid w:val="00BC6462"/>
    <w:rsid w:val="00BC756C"/>
    <w:rsid w:val="00BD0C05"/>
    <w:rsid w:val="00BD4EFC"/>
    <w:rsid w:val="00C034C3"/>
    <w:rsid w:val="00C20E9F"/>
    <w:rsid w:val="00C3130A"/>
    <w:rsid w:val="00C81270"/>
    <w:rsid w:val="00C82ADB"/>
    <w:rsid w:val="00C856F0"/>
    <w:rsid w:val="00C86C4A"/>
    <w:rsid w:val="00C94954"/>
    <w:rsid w:val="00CA3091"/>
    <w:rsid w:val="00CB7E67"/>
    <w:rsid w:val="00CC1DC0"/>
    <w:rsid w:val="00CD0AE3"/>
    <w:rsid w:val="00CE2C48"/>
    <w:rsid w:val="00CF20A8"/>
    <w:rsid w:val="00CF2708"/>
    <w:rsid w:val="00D14863"/>
    <w:rsid w:val="00D25A93"/>
    <w:rsid w:val="00D309D1"/>
    <w:rsid w:val="00D37909"/>
    <w:rsid w:val="00D47C1F"/>
    <w:rsid w:val="00D522D1"/>
    <w:rsid w:val="00D54863"/>
    <w:rsid w:val="00D57652"/>
    <w:rsid w:val="00D80677"/>
    <w:rsid w:val="00D81124"/>
    <w:rsid w:val="00D93300"/>
    <w:rsid w:val="00DA5C26"/>
    <w:rsid w:val="00DC413A"/>
    <w:rsid w:val="00DC67CF"/>
    <w:rsid w:val="00E03F2D"/>
    <w:rsid w:val="00E264B3"/>
    <w:rsid w:val="00E362B5"/>
    <w:rsid w:val="00E623A5"/>
    <w:rsid w:val="00E739D0"/>
    <w:rsid w:val="00E812A0"/>
    <w:rsid w:val="00E84EC9"/>
    <w:rsid w:val="00E9133D"/>
    <w:rsid w:val="00EB374C"/>
    <w:rsid w:val="00ED73B6"/>
    <w:rsid w:val="00EE0C5F"/>
    <w:rsid w:val="00EE7599"/>
    <w:rsid w:val="00F0326E"/>
    <w:rsid w:val="00F05B85"/>
    <w:rsid w:val="00F073CC"/>
    <w:rsid w:val="00F16459"/>
    <w:rsid w:val="00F36198"/>
    <w:rsid w:val="00F40A48"/>
    <w:rsid w:val="00F51FEA"/>
    <w:rsid w:val="00F73C35"/>
    <w:rsid w:val="00F85842"/>
    <w:rsid w:val="00F85EE7"/>
    <w:rsid w:val="00FA30EF"/>
    <w:rsid w:val="00FA3A29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D168F636-0864-4A15-8CC5-C27437CD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377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743F-5578-4485-8B20-9B71F2C87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20</cp:revision>
  <cp:lastPrinted>2019-12-10T14:25:00Z</cp:lastPrinted>
  <dcterms:created xsi:type="dcterms:W3CDTF">2020-09-02T13:55:00Z</dcterms:created>
  <dcterms:modified xsi:type="dcterms:W3CDTF">2020-09-14T21:09:00Z</dcterms:modified>
</cp:coreProperties>
</file>